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B344D2" w14:textId="301D7F51" w:rsidR="00072DC2" w:rsidRDefault="00072DC2" w:rsidP="00072DC2">
      <w:pPr>
        <w:pStyle w:val="Heading2"/>
      </w:pPr>
      <w:r w:rsidRPr="00072DC2">
        <w:t>Lecture 12-minimum spanning trees</w:t>
      </w:r>
    </w:p>
    <w:p w14:paraId="14E57274" w14:textId="19D5F20B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. What is a minimum spanning tree (MST)?</w:t>
      </w:r>
    </w:p>
    <w:p w14:paraId="41648323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A tree with the least number of edges</w:t>
      </w:r>
    </w:p>
    <w:p w14:paraId="4807BBFE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A subgraph that is both a tree and includes all vertices with minimum total edge weight</w:t>
      </w:r>
    </w:p>
    <w:p w14:paraId="6BC3D6C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The shortest path between any two vertices</w:t>
      </w:r>
    </w:p>
    <w:p w14:paraId="5313E337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A tree with the maximum number of edges</w:t>
      </w:r>
    </w:p>
    <w:p w14:paraId="5B4B4AC0" w14:textId="77777777" w:rsidR="00543F68" w:rsidRPr="00543F68" w:rsidRDefault="00543F68" w:rsidP="00543F68">
      <w:pPr>
        <w:rPr>
          <w:sz w:val="22"/>
          <w:szCs w:val="22"/>
        </w:rPr>
      </w:pPr>
    </w:p>
    <w:p w14:paraId="727F8FD3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2. Which of the following is NOT a characteristic of a spanning tree?</w:t>
      </w:r>
    </w:p>
    <w:p w14:paraId="22BD76F5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Connected</w:t>
      </w:r>
    </w:p>
    <w:p w14:paraId="59895EA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Acyclic</w:t>
      </w:r>
    </w:p>
    <w:p w14:paraId="0601421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Includes all vertices</w:t>
      </w:r>
    </w:p>
    <w:p w14:paraId="7950B415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Contains loops</w:t>
      </w:r>
    </w:p>
    <w:p w14:paraId="746AFD56" w14:textId="77777777" w:rsidR="00543F68" w:rsidRPr="00543F68" w:rsidRDefault="00543F68" w:rsidP="00543F68">
      <w:pPr>
        <w:rPr>
          <w:sz w:val="22"/>
          <w:szCs w:val="22"/>
        </w:rPr>
      </w:pPr>
    </w:p>
    <w:p w14:paraId="4785BF2F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3. What is the main goal when finding a minimum spanning tree?</w:t>
      </w:r>
    </w:p>
    <w:p w14:paraId="71043A2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Maximize the number of edges</w:t>
      </w:r>
    </w:p>
    <w:p w14:paraId="4A36C57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Minimize the number of vertices</w:t>
      </w:r>
    </w:p>
    <w:p w14:paraId="3242A9DF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Find the shortest path between two vertices</w:t>
      </w:r>
    </w:p>
    <w:p w14:paraId="427B8D9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Minimize the total weight of edges</w:t>
      </w:r>
    </w:p>
    <w:p w14:paraId="6B46EA41" w14:textId="77777777" w:rsidR="00543F68" w:rsidRPr="00543F68" w:rsidRDefault="00543F68" w:rsidP="00543F68">
      <w:pPr>
        <w:rPr>
          <w:sz w:val="22"/>
          <w:szCs w:val="22"/>
        </w:rPr>
      </w:pPr>
    </w:p>
    <w:p w14:paraId="1A95C06B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4. Which of these is an application of minimum spanning trees?</w:t>
      </w:r>
    </w:p>
    <w:p w14:paraId="7E0385A2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</w:t>
      </w:r>
      <w:proofErr w:type="gramStart"/>
      <w:r w:rsidRPr="00543F68">
        <w:rPr>
          <w:sz w:val="22"/>
          <w:szCs w:val="22"/>
        </w:rPr>
        <w:t>Social</w:t>
      </w:r>
      <w:proofErr w:type="gramEnd"/>
      <w:r w:rsidRPr="00543F68">
        <w:rPr>
          <w:sz w:val="22"/>
          <w:szCs w:val="22"/>
        </w:rPr>
        <w:t xml:space="preserve"> network analysis</w:t>
      </w:r>
    </w:p>
    <w:p w14:paraId="682AA3F7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Laying cable in a new </w:t>
      </w:r>
      <w:proofErr w:type="spellStart"/>
      <w:r w:rsidRPr="00543F68">
        <w:rPr>
          <w:sz w:val="22"/>
          <w:szCs w:val="22"/>
        </w:rPr>
        <w:t>neighborhood</w:t>
      </w:r>
      <w:proofErr w:type="spellEnd"/>
    </w:p>
    <w:p w14:paraId="46E12E5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Sorting algorithms</w:t>
      </w:r>
    </w:p>
    <w:p w14:paraId="47BBCA39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Database indexing</w:t>
      </w:r>
    </w:p>
    <w:p w14:paraId="4B867834" w14:textId="77777777" w:rsidR="00543F68" w:rsidRPr="00543F68" w:rsidRDefault="00543F68" w:rsidP="00543F68">
      <w:pPr>
        <w:rPr>
          <w:sz w:val="22"/>
          <w:szCs w:val="22"/>
        </w:rPr>
      </w:pPr>
    </w:p>
    <w:p w14:paraId="00BE3ED5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5. What is the first step in Kruskal's algorithm?</w:t>
      </w:r>
    </w:p>
    <w:p w14:paraId="1D7D1FF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Start with a random vertex</w:t>
      </w:r>
    </w:p>
    <w:p w14:paraId="6440DFA3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Consider edges in descending order of weight</w:t>
      </w:r>
    </w:p>
    <w:p w14:paraId="27D0546F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Consider edges in ascending order of weight</w:t>
      </w:r>
    </w:p>
    <w:p w14:paraId="7E43EACE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lastRenderedPageBreak/>
        <w:t xml:space="preserve">   d) Add all edges to the tree</w:t>
      </w:r>
    </w:p>
    <w:p w14:paraId="5A49CD16" w14:textId="77777777" w:rsidR="00543F68" w:rsidRPr="00543F68" w:rsidRDefault="00543F68" w:rsidP="00543F68">
      <w:pPr>
        <w:rPr>
          <w:sz w:val="22"/>
          <w:szCs w:val="22"/>
        </w:rPr>
      </w:pPr>
    </w:p>
    <w:p w14:paraId="5C4DA28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6. In Kruskal's algorithm, when is an edge NOT added to the tree?</w:t>
      </w:r>
    </w:p>
    <w:p w14:paraId="295FFCB7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When it creates a cycle</w:t>
      </w:r>
    </w:p>
    <w:p w14:paraId="626EC7C1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When it's the heaviest edge</w:t>
      </w:r>
    </w:p>
    <w:p w14:paraId="4EF217B2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When it's already in the tree</w:t>
      </w:r>
    </w:p>
    <w:p w14:paraId="3883E6A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When it connects two different components</w:t>
      </w:r>
    </w:p>
    <w:p w14:paraId="1016629E" w14:textId="77777777" w:rsidR="00543F68" w:rsidRPr="00543F68" w:rsidRDefault="00543F68" w:rsidP="00543F68">
      <w:pPr>
        <w:rPr>
          <w:sz w:val="22"/>
          <w:szCs w:val="22"/>
        </w:rPr>
      </w:pPr>
    </w:p>
    <w:p w14:paraId="45D2091C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7. What data structure is commonly used in the implementation of Kruskal's algorithm?</w:t>
      </w:r>
    </w:p>
    <w:p w14:paraId="25B45C7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Stack</w:t>
      </w:r>
    </w:p>
    <w:p w14:paraId="134C7DF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Queue</w:t>
      </w:r>
    </w:p>
    <w:p w14:paraId="7889A87F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Union-find</w:t>
      </w:r>
    </w:p>
    <w:p w14:paraId="541217AE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Hash table</w:t>
      </w:r>
    </w:p>
    <w:p w14:paraId="48F40556" w14:textId="77777777" w:rsidR="00543F68" w:rsidRPr="00543F68" w:rsidRDefault="00543F68" w:rsidP="00543F68">
      <w:pPr>
        <w:rPr>
          <w:sz w:val="22"/>
          <w:szCs w:val="22"/>
        </w:rPr>
      </w:pPr>
    </w:p>
    <w:p w14:paraId="547DA30F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8. What is the starting point for Prim's algorithm?</w:t>
      </w:r>
    </w:p>
    <w:p w14:paraId="72E5691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The heaviest edge</w:t>
      </w:r>
    </w:p>
    <w:p w14:paraId="65FD6DBF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A random vertex</w:t>
      </w:r>
    </w:p>
    <w:p w14:paraId="466822DC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</w:t>
      </w:r>
      <w:proofErr w:type="gramStart"/>
      <w:r w:rsidRPr="00543F68">
        <w:rPr>
          <w:sz w:val="22"/>
          <w:szCs w:val="22"/>
        </w:rPr>
        <w:t>Usually</w:t>
      </w:r>
      <w:proofErr w:type="gramEnd"/>
      <w:r w:rsidRPr="00543F68">
        <w:rPr>
          <w:sz w:val="22"/>
          <w:szCs w:val="22"/>
        </w:rPr>
        <w:t xml:space="preserve"> vertex 0</w:t>
      </w:r>
    </w:p>
    <w:p w14:paraId="240E3009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The lightest edge</w:t>
      </w:r>
    </w:p>
    <w:p w14:paraId="1E6E73C0" w14:textId="77777777" w:rsidR="00543F68" w:rsidRPr="00543F68" w:rsidRDefault="00543F68" w:rsidP="00543F68">
      <w:pPr>
        <w:rPr>
          <w:sz w:val="22"/>
          <w:szCs w:val="22"/>
        </w:rPr>
      </w:pPr>
    </w:p>
    <w:p w14:paraId="0E5B49F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9. In Prim's algorithm, how are edges selected to be added to the tree?</w:t>
      </w:r>
    </w:p>
    <w:p w14:paraId="5F3171EE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Randomly</w:t>
      </w:r>
    </w:p>
    <w:p w14:paraId="06EC923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Based on their endpoints</w:t>
      </w:r>
    </w:p>
    <w:p w14:paraId="3CB1871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The minimum weight edge with exactly one endpoint in the tree</w:t>
      </w:r>
    </w:p>
    <w:p w14:paraId="0198720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The maximum weight edge with both endpoints outside the tree</w:t>
      </w:r>
    </w:p>
    <w:p w14:paraId="4D9701FD" w14:textId="77777777" w:rsidR="00543F68" w:rsidRPr="00543F68" w:rsidRDefault="00543F68" w:rsidP="00543F68">
      <w:pPr>
        <w:rPr>
          <w:sz w:val="22"/>
          <w:szCs w:val="22"/>
        </w:rPr>
      </w:pPr>
    </w:p>
    <w:p w14:paraId="353433A2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0. How many edges does Prim's algorithm add to create the MST?</w:t>
      </w:r>
    </w:p>
    <w:p w14:paraId="2EAD96D5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V</w:t>
      </w:r>
    </w:p>
    <w:p w14:paraId="54804012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V - 1</w:t>
      </w:r>
    </w:p>
    <w:p w14:paraId="5726D272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E</w:t>
      </w:r>
    </w:p>
    <w:p w14:paraId="07644C7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lastRenderedPageBreak/>
        <w:t xml:space="preserve">    d) E - 1</w:t>
      </w:r>
    </w:p>
    <w:p w14:paraId="64B361EB" w14:textId="77777777" w:rsidR="00543F68" w:rsidRPr="00543F68" w:rsidRDefault="00543F68" w:rsidP="00543F68">
      <w:pPr>
        <w:rPr>
          <w:sz w:val="22"/>
          <w:szCs w:val="22"/>
        </w:rPr>
      </w:pPr>
    </w:p>
    <w:p w14:paraId="50C055C7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1. What is a key similarity between Dijkstra's algorithm and Prim's algorithm?</w:t>
      </w:r>
    </w:p>
    <w:p w14:paraId="7DA79239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y both find the shortest path</w:t>
      </w:r>
    </w:p>
    <w:p w14:paraId="20A19A3B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y both use a greedy approach</w:t>
      </w:r>
    </w:p>
    <w:p w14:paraId="72A6974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y both require negative edge weights</w:t>
      </w:r>
    </w:p>
    <w:p w14:paraId="7C069AC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y both produce a maximum spanning tree</w:t>
      </w:r>
    </w:p>
    <w:p w14:paraId="0E02BB58" w14:textId="77777777" w:rsidR="00543F68" w:rsidRPr="00543F68" w:rsidRDefault="00543F68" w:rsidP="00543F68">
      <w:pPr>
        <w:rPr>
          <w:sz w:val="22"/>
          <w:szCs w:val="22"/>
        </w:rPr>
      </w:pPr>
    </w:p>
    <w:p w14:paraId="19D9DD7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2. What is a fundamental difference between Dijkstra's and Prim's algorithms?</w:t>
      </w:r>
    </w:p>
    <w:p w14:paraId="5611BE13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Dijkstra's uses a priority queue, while Prim's doesn't</w:t>
      </w:r>
    </w:p>
    <w:p w14:paraId="01B5C05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Prim's works on undirected graphs, while Dijkstra's doesn't</w:t>
      </w:r>
    </w:p>
    <w:p w14:paraId="349F75A2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Dijkstra's finds shortest paths, while Prim's constructs a minimum spanning tree</w:t>
      </w:r>
    </w:p>
    <w:p w14:paraId="6470A703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Prim's is faster than Dijkstra's</w:t>
      </w:r>
    </w:p>
    <w:p w14:paraId="0AAC0462" w14:textId="77777777" w:rsidR="00543F68" w:rsidRPr="00543F68" w:rsidRDefault="00543F68" w:rsidP="00543F68">
      <w:pPr>
        <w:rPr>
          <w:sz w:val="22"/>
          <w:szCs w:val="22"/>
        </w:rPr>
      </w:pPr>
    </w:p>
    <w:p w14:paraId="0430E6E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3. In Dijkstra's algorithm, how is the distance to a vertex updated?</w:t>
      </w:r>
    </w:p>
    <w:p w14:paraId="631670A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By adding the weight of the new edge</w:t>
      </w:r>
    </w:p>
    <w:p w14:paraId="6EEC7681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By subtracting the weight of the new edge</w:t>
      </w:r>
    </w:p>
    <w:p w14:paraId="008B29C7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By relaxing to the sum of the edge weight plus the distance to the previous vertex if smaller</w:t>
      </w:r>
    </w:p>
    <w:p w14:paraId="75CE74F5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By choosing the maximum of the current distance and the new path distance</w:t>
      </w:r>
    </w:p>
    <w:p w14:paraId="511D1F38" w14:textId="77777777" w:rsidR="00543F68" w:rsidRPr="00543F68" w:rsidRDefault="00543F68" w:rsidP="00543F68">
      <w:pPr>
        <w:rPr>
          <w:sz w:val="22"/>
          <w:szCs w:val="22"/>
        </w:rPr>
      </w:pPr>
    </w:p>
    <w:p w14:paraId="6543811B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4. In Prim's algorithm, how is the next vertex chosen?</w:t>
      </w:r>
    </w:p>
    <w:p w14:paraId="69BCD9E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vertex with the highest degree</w:t>
      </w:r>
    </w:p>
    <w:p w14:paraId="0CFF43E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vertex with the lowest degree</w:t>
      </w:r>
    </w:p>
    <w:p w14:paraId="37DC2951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vertex with the minimum weight edge connecting it to the MST</w:t>
      </w:r>
    </w:p>
    <w:p w14:paraId="1429D7B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 vertex farthest from the starting point</w:t>
      </w:r>
    </w:p>
    <w:p w14:paraId="7EB715AD" w14:textId="77777777" w:rsidR="00543F68" w:rsidRPr="00543F68" w:rsidRDefault="00543F68" w:rsidP="00543F68">
      <w:pPr>
        <w:rPr>
          <w:sz w:val="22"/>
          <w:szCs w:val="22"/>
        </w:rPr>
      </w:pPr>
    </w:p>
    <w:p w14:paraId="50C79A5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5. What is the time complexity of Kruskal's algorithm with sorting?</w:t>
      </w:r>
    </w:p>
    <w:p w14:paraId="1478C543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</w:t>
      </w:r>
      <w:proofErr w:type="gramStart"/>
      <w:r w:rsidRPr="00543F68">
        <w:rPr>
          <w:sz w:val="22"/>
          <w:szCs w:val="22"/>
        </w:rPr>
        <w:t>O(</w:t>
      </w:r>
      <w:proofErr w:type="gramEnd"/>
      <w:r w:rsidRPr="00543F68">
        <w:rPr>
          <w:sz w:val="22"/>
          <w:szCs w:val="22"/>
        </w:rPr>
        <w:t>V log V)</w:t>
      </w:r>
    </w:p>
    <w:p w14:paraId="7834640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</w:t>
      </w:r>
      <w:proofErr w:type="gramStart"/>
      <w:r w:rsidRPr="00543F68">
        <w:rPr>
          <w:sz w:val="22"/>
          <w:szCs w:val="22"/>
        </w:rPr>
        <w:t>O(</w:t>
      </w:r>
      <w:proofErr w:type="gramEnd"/>
      <w:r w:rsidRPr="00543F68">
        <w:rPr>
          <w:sz w:val="22"/>
          <w:szCs w:val="22"/>
        </w:rPr>
        <w:t>E log E)</w:t>
      </w:r>
    </w:p>
    <w:p w14:paraId="0CEDF50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O(V^2)</w:t>
      </w:r>
    </w:p>
    <w:p w14:paraId="1FDCCB1B" w14:textId="31C018B0" w:rsidR="00543F68" w:rsidRDefault="00543F68" w:rsidP="006A2888">
      <w:pPr>
        <w:ind w:firstLine="180"/>
        <w:rPr>
          <w:sz w:val="22"/>
          <w:szCs w:val="22"/>
        </w:rPr>
      </w:pPr>
      <w:r w:rsidRPr="00543F68">
        <w:rPr>
          <w:sz w:val="22"/>
          <w:szCs w:val="22"/>
        </w:rPr>
        <w:lastRenderedPageBreak/>
        <w:t>d) O(E^2)</w:t>
      </w:r>
    </w:p>
    <w:p w14:paraId="413BE4AA" w14:textId="77777777" w:rsidR="006A2888" w:rsidRPr="00543F68" w:rsidRDefault="006A2888" w:rsidP="006A2888">
      <w:pPr>
        <w:ind w:firstLine="180"/>
        <w:rPr>
          <w:sz w:val="22"/>
          <w:szCs w:val="22"/>
        </w:rPr>
      </w:pPr>
    </w:p>
    <w:p w14:paraId="3F10AF4B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6. What is the time complexity of Prim's algorithm using a priority queue?</w:t>
      </w:r>
    </w:p>
    <w:p w14:paraId="7E21ADAE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</w:t>
      </w:r>
      <w:proofErr w:type="gramStart"/>
      <w:r w:rsidRPr="00543F68">
        <w:rPr>
          <w:sz w:val="22"/>
          <w:szCs w:val="22"/>
        </w:rPr>
        <w:t>O(</w:t>
      </w:r>
      <w:proofErr w:type="gramEnd"/>
      <w:r w:rsidRPr="00543F68">
        <w:rPr>
          <w:sz w:val="22"/>
          <w:szCs w:val="22"/>
        </w:rPr>
        <w:t>V log V)</w:t>
      </w:r>
    </w:p>
    <w:p w14:paraId="6D10D97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</w:t>
      </w:r>
      <w:proofErr w:type="gramStart"/>
      <w:r w:rsidRPr="00543F68">
        <w:rPr>
          <w:sz w:val="22"/>
          <w:szCs w:val="22"/>
        </w:rPr>
        <w:t>O(</w:t>
      </w:r>
      <w:proofErr w:type="gramEnd"/>
      <w:r w:rsidRPr="00543F68">
        <w:rPr>
          <w:sz w:val="22"/>
          <w:szCs w:val="22"/>
        </w:rPr>
        <w:t>E log V)</w:t>
      </w:r>
    </w:p>
    <w:p w14:paraId="3A73310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O(V^2)</w:t>
      </w:r>
    </w:p>
    <w:p w14:paraId="702D879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O(E^2)</w:t>
      </w:r>
    </w:p>
    <w:p w14:paraId="146E2954" w14:textId="77777777" w:rsidR="00543F68" w:rsidRPr="00543F68" w:rsidRDefault="00543F68" w:rsidP="00543F68">
      <w:pPr>
        <w:rPr>
          <w:sz w:val="22"/>
          <w:szCs w:val="22"/>
        </w:rPr>
      </w:pPr>
    </w:p>
    <w:p w14:paraId="61344A7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7. Which algorithm is generally faster for sparse graphs?</w:t>
      </w:r>
    </w:p>
    <w:p w14:paraId="2E1A887C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Kruskal's</w:t>
      </w:r>
    </w:p>
    <w:p w14:paraId="4AF2C62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Prim's</w:t>
      </w:r>
    </w:p>
    <w:p w14:paraId="5EA990F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y are always equally fast</w:t>
      </w:r>
    </w:p>
    <w:p w14:paraId="2A2B9E7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It depends on the implementation</w:t>
      </w:r>
    </w:p>
    <w:p w14:paraId="54CF77BC" w14:textId="77777777" w:rsidR="00543F68" w:rsidRPr="00543F68" w:rsidRDefault="00543F68" w:rsidP="00543F68">
      <w:pPr>
        <w:rPr>
          <w:sz w:val="22"/>
          <w:szCs w:val="22"/>
        </w:rPr>
      </w:pPr>
    </w:p>
    <w:p w14:paraId="3631510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8. What property of a graph ensures that a minimum spanning tree exists?</w:t>
      </w:r>
    </w:p>
    <w:p w14:paraId="1CFE11F9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graph must be directed</w:t>
      </w:r>
    </w:p>
    <w:p w14:paraId="5A04392C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graph must be connected</w:t>
      </w:r>
    </w:p>
    <w:p w14:paraId="6F124445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graph must have negative edge weights</w:t>
      </w:r>
    </w:p>
    <w:p w14:paraId="2AD1EB8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 graph must be acyclic</w:t>
      </w:r>
    </w:p>
    <w:p w14:paraId="23EFD548" w14:textId="77777777" w:rsidR="00543F68" w:rsidRPr="00543F68" w:rsidRDefault="00543F68" w:rsidP="00543F68">
      <w:pPr>
        <w:rPr>
          <w:sz w:val="22"/>
          <w:szCs w:val="22"/>
        </w:rPr>
      </w:pPr>
    </w:p>
    <w:p w14:paraId="42D5EFDE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9. In the context of MST, what does "greedy" mean?</w:t>
      </w:r>
    </w:p>
    <w:p w14:paraId="245FE0C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algorithm always chooses the largest possible solution</w:t>
      </w:r>
    </w:p>
    <w:p w14:paraId="0D3F16E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algorithm makes the locally optimal choice at each step</w:t>
      </w:r>
    </w:p>
    <w:p w14:paraId="485F336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algorithm requires the most computational resources</w:t>
      </w:r>
    </w:p>
    <w:p w14:paraId="0743BDD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 algorithm only works on complete graphs</w:t>
      </w:r>
    </w:p>
    <w:p w14:paraId="4E680997" w14:textId="77777777" w:rsidR="00543F68" w:rsidRPr="00543F68" w:rsidRDefault="00543F68" w:rsidP="00543F68">
      <w:pPr>
        <w:rPr>
          <w:sz w:val="22"/>
          <w:szCs w:val="22"/>
        </w:rPr>
      </w:pPr>
    </w:p>
    <w:p w14:paraId="0844CB03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20. Which of the following is NOT a typical application of minimum spanning trees?</w:t>
      </w:r>
    </w:p>
    <w:p w14:paraId="522CEDCF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Network design</w:t>
      </w:r>
    </w:p>
    <w:p w14:paraId="20ABEF2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Cluster analysis</w:t>
      </w:r>
    </w:p>
    <w:p w14:paraId="7F0158B1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Sorting algorithms</w:t>
      </w:r>
    </w:p>
    <w:p w14:paraId="71B475BC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lastRenderedPageBreak/>
        <w:t xml:space="preserve">    d) Approximation algorithms for NP-hard problems</w:t>
      </w:r>
    </w:p>
    <w:sectPr w:rsidR="00543F68" w:rsidRPr="00543F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ytDAxMzEwMrVU0lEKTi0uzszPAykwrgUAcF6sYSwAAAA="/>
  </w:docVars>
  <w:rsids>
    <w:rsidRoot w:val="00F5668A"/>
    <w:rsid w:val="00072DC2"/>
    <w:rsid w:val="00152A56"/>
    <w:rsid w:val="00543F68"/>
    <w:rsid w:val="006A2888"/>
    <w:rsid w:val="00C94B87"/>
    <w:rsid w:val="00F56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6A9B59"/>
  <w15:chartTrackingRefBased/>
  <w15:docId w15:val="{9C2A9509-CCCB-44A4-B2B4-D37BA9F6B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668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668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668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668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668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668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668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668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668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668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5668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668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668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668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668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668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668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668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5668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66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668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668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5668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668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5668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5668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668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668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5668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646</Words>
  <Characters>3686</Characters>
  <Application>Microsoft Office Word</Application>
  <DocSecurity>0</DocSecurity>
  <Lines>30</Lines>
  <Paragraphs>8</Paragraphs>
  <ScaleCrop>false</ScaleCrop>
  <Company/>
  <LinksUpToDate>false</LinksUpToDate>
  <CharactersWithSpaces>4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dcterms:created xsi:type="dcterms:W3CDTF">2024-10-01T21:03:00Z</dcterms:created>
  <dcterms:modified xsi:type="dcterms:W3CDTF">2024-10-01T22:54:00Z</dcterms:modified>
</cp:coreProperties>
</file>